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753BC5FC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6CD63D83" w:rsidR="00E96358" w:rsidRPr="00E23D6F" w:rsidRDefault="00E96358" w:rsidP="00E96358">
      <w:pPr>
        <w:pStyle w:val="2"/>
        <w:numPr>
          <w:ilvl w:val="0"/>
          <w:numId w:val="0"/>
        </w:numPr>
      </w:pPr>
      <w:r w:rsidRPr="00E96358">
        <w:t>2. Flight Schedule</w:t>
      </w:r>
      <w:r w:rsidR="00E23D6F">
        <w:t xml:space="preserve">/ </w:t>
      </w:r>
      <w:r w:rsidR="00E23D6F">
        <w:rPr>
          <w:lang w:val="bg-BG"/>
        </w:rPr>
        <w:t>Разписание на полетите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5C409F33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grade than 3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5F86C54F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Average annual grade from last year: {average annual grade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36284557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grade. The </w:t>
      </w:r>
      <w:r w:rsidRPr="00E96358">
        <w:rPr>
          <w:b/>
        </w:rPr>
        <w:t>average annual grade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9 Grade 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0 Grade 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Average annual grade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1 Grade 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2 Grade 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of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227D359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 xml:space="preserve">After storin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B74AF" w14:textId="77777777" w:rsidR="005E4372" w:rsidRDefault="005E4372" w:rsidP="008068A2">
      <w:pPr>
        <w:spacing w:after="0" w:line="240" w:lineRule="auto"/>
      </w:pPr>
      <w:r>
        <w:separator/>
      </w:r>
    </w:p>
  </w:endnote>
  <w:endnote w:type="continuationSeparator" w:id="0">
    <w:p w14:paraId="3738FBDB" w14:textId="77777777" w:rsidR="005E4372" w:rsidRDefault="005E43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31188" w14:textId="77777777" w:rsidR="005E4372" w:rsidRDefault="005E4372" w:rsidP="008068A2">
      <w:pPr>
        <w:spacing w:after="0" w:line="240" w:lineRule="auto"/>
      </w:pPr>
      <w:r>
        <w:separator/>
      </w:r>
    </w:p>
  </w:footnote>
  <w:footnote w:type="continuationSeparator" w:id="0">
    <w:p w14:paraId="3866E42A" w14:textId="77777777" w:rsidR="005E4372" w:rsidRDefault="005E43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QUAWZ7e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372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5200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3D6F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</TotalTime>
  <Pages>1</Pages>
  <Words>1479</Words>
  <Characters>8436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Стелияна Петкова</cp:lastModifiedBy>
  <cp:revision>47</cp:revision>
  <cp:lastPrinted>2015-10-26T22:35:00Z</cp:lastPrinted>
  <dcterms:created xsi:type="dcterms:W3CDTF">2019-11-12T12:29:00Z</dcterms:created>
  <dcterms:modified xsi:type="dcterms:W3CDTF">2022-03-01T21:57:00Z</dcterms:modified>
  <cp:category>computer programming;programming;software development;software engineering</cp:category>
</cp:coreProperties>
</file>